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0" w:name="X94706ecd7a25415a623d80fe09b5a14f2f0d8a0"/>
    <w:p>
      <w:pPr>
        <w:pStyle w:val="Heading1"/>
      </w:pPr>
      <w:r>
        <w:t xml:space="preserve">Cover Letter for Mechanical Engineer Position in Senegal Dakar</w:t>
      </w:r>
    </w:p>
    <w:p>
      <w:pPr>
        <w:pStyle w:val="FirstParagraph"/>
      </w:pPr>
      <w:r>
        <w:t xml:space="preserve">Dear [Hiring Manager's Name],</w:t>
      </w:r>
    </w:p>
    <w:p>
      <w:pPr>
        <w:pStyle w:val="BodyText"/>
      </w:pPr>
      <w:r>
        <w:t xml:space="preserve">I am writing to express my interest in the Mechanical Engineer position at your esteemed organization in Senegal Dakar. As a dedicated and innovative mechanical engineer with a passion for contributing to the growth of infrastructure and technology in dynamic regions like Dakar, I am excited about the opportunity to align my expertise with your organization’s mission. This Cover Letter serves as a testament to my professional journey, technical skills, and commitment to addressing the unique challenges faced by Senegal Dakar through engineering solutions.</w:t>
      </w:r>
    </w:p>
    <w:p>
      <w:pPr>
        <w:pStyle w:val="BodyText"/>
      </w:pPr>
      <w:r>
        <w:t xml:space="preserve">With [X years] of experience in mechanical engineering, I have developed a robust foundation in designing, analyzing, and optimizing mechanical systems across industries such as automotive, energy, and manufacturing. My career has been driven by a desire to merge technical precision with creative problem-solving to deliver sustainable outcomes. In Senegal Dakar—a city experiencing rapid urbanization and industrial development—mechanical engineers play a pivotal role in shaping infrastructure that supports economic growth and improves quality of life. I am eager to contribute my skills to projects that align with this vision.</w:t>
      </w:r>
    </w:p>
    <w:p>
      <w:pPr>
        <w:pStyle w:val="BodyText"/>
      </w:pPr>
      <w:r>
        <w:t xml:space="preserve">As a Mechanical Engineer, I have consistently demonstrated the ability to tackle complex challenges through analytical thinking and hands-on innovation. For instance, during my tenure at [Previous Company/Organization], I led the design of a high-efficiency cooling system for industrial equipment, which reduced energy consumption by 15% and enhanced operational reliability. This project not only showcased my technical proficiency but also highlighted my ability to collaborate with cross-functional teams to meet deadlines and exceed expectations. Such experiences have prepared me to thrive in the fast-paced environment of Senegal Dakar, where adaptability and resilience are essential.</w:t>
      </w:r>
    </w:p>
    <w:p>
      <w:pPr>
        <w:pStyle w:val="BodyText"/>
      </w:pPr>
      <w:r>
        <w:t xml:space="preserve">Senegal Dakar presents a unique opportunity for mechanical engineers to contribute to transformative projects that address both local needs and global challenges. The city’s growing demand for renewable energy solutions, advanced transportation systems, and sustainable manufacturing practices aligns perfectly with my expertise in thermodynamics, fluid mechanics, and materials science. I am particularly drawn to the potential of integrating cutting-edge technologies into Dakar’s infrastructure to support its vision of becoming a regional hub for innovation and economic activity.</w:t>
      </w:r>
    </w:p>
    <w:p>
      <w:pPr>
        <w:pStyle w:val="BodyText"/>
      </w:pPr>
      <w:r>
        <w:t xml:space="preserve">My commitment to excellence is further evidenced by my academic background in Mechanical Engineering from [University Name], where I graduated with honors. During my studies, I focused on projects that emphasized practical applications, such as the development of a low-cost water filtration system for rural communities. This experience instilled in me a deep appreciation for the role of engineering in improving societal well-being—a principle that guides my professional endeavors. In Senegal Dakar, I aim to apply this ethos by contributing to initiatives that prioritize both technological advancement and social impact.</w:t>
      </w:r>
    </w:p>
    <w:p>
      <w:pPr>
        <w:pStyle w:val="BodyText"/>
      </w:pPr>
      <w:r>
        <w:t xml:space="preserve">What sets me apart as a Mechanical Engineer is my ability to combine technical expertise with a strong understanding of local contexts. While working in [Previous Location], I adapted my engineering solutions to account for environmental factors, such as high humidity and temperature fluctuations, which are critical considerations in regions like Senegal Dakar. This adaptability has allowed me to deliver projects that not only meet international standards but also resonate with the specific needs of the communities they serve. I am confident that this approach will enable me to contribute effectively to your organization’s objectives in Dakar.</w:t>
      </w:r>
    </w:p>
    <w:p>
      <w:pPr>
        <w:pStyle w:val="BodyText"/>
      </w:pPr>
      <w:r>
        <w:t xml:space="preserve">In addition to my technical skills, I bring a collaborative mindset and strong communication abilities, which are vital for success in multidisciplinary teams. I have consistently worked with engineers, project managers, and stakeholders from diverse backgrounds to achieve common goals. In Senegal Dakar, where cultural sensitivity and effective communication are key to fostering partnerships, I am prepared to leverage these strengths to build trust and drive innovation.</w:t>
      </w:r>
    </w:p>
    <w:p>
      <w:pPr>
        <w:pStyle w:val="BodyText"/>
      </w:pPr>
      <w:r>
        <w:t xml:space="preserve">As a Mechanical Engineer in Senegal Dakar, I am committed to upholding the highest standards of integrity and professionalism. My goal is not only to deliver exceptional engineering solutions but also to contribute positively to the community through mentorship, knowledge-sharing, and sustainable practices. I am particularly inspired by the potential of renewable energy projects in Dakar, such as solar power installations and energy-efficient industrial systems, which align with my long-term career aspirations.</w:t>
      </w:r>
    </w:p>
    <w:p>
      <w:pPr>
        <w:pStyle w:val="BodyText"/>
      </w:pPr>
      <w:r>
        <w:t xml:space="preserve">Thank you for considering my application. I would welcome the opportunity to discuss how my background, skills, and passion for mechanical engineering can contribute to your organization’s success in Senegal Dakar. Please feel free to contact me at [Your Phone Number] or [Your Email Address] at your earliest convenience. I look forward to the possibility of working together to create impactful solutions for this vibrant and growing reg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al Engineer</dc:title>
  <dc:creator/>
  <cp:keywords/>
  <dcterms:created xsi:type="dcterms:W3CDTF">2025-12-09T00:31:38Z</dcterms:created>
  <dcterms:modified xsi:type="dcterms:W3CDTF">2025-12-09T00:31:38Z</dcterms:modified>
</cp:coreProperties>
</file>

<file path=docProps/custom.xml><?xml version="1.0" encoding="utf-8"?>
<Properties xmlns="http://schemas.openxmlformats.org/officeDocument/2006/custom-properties" xmlns:vt="http://schemas.openxmlformats.org/officeDocument/2006/docPropsVTypes"/>
</file>